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EC72436" wp14:editId="38C51830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78684B">
        <w:rPr>
          <w:sz w:val="28"/>
          <w:szCs w:val="24"/>
        </w:rPr>
        <w:t>JAA-1</w:t>
      </w:r>
    </w:p>
    <w:p w:rsidR="00CC1571" w:rsidRPr="00CC1571" w:rsidRDefault="0078684B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857B79" wp14:editId="1BDE78AC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696F1F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:rsidR="0078684B" w:rsidRPr="001E00E2" w:rsidRDefault="0078684B" w:rsidP="0078684B">
      <w:pPr>
        <w:jc w:val="center"/>
        <w:rPr>
          <w:b/>
          <w:sz w:val="32"/>
          <w:szCs w:val="32"/>
        </w:rPr>
      </w:pPr>
      <w:r w:rsidRPr="001E00E2">
        <w:rPr>
          <w:b/>
          <w:sz w:val="32"/>
          <w:szCs w:val="32"/>
        </w:rPr>
        <w:t>STUDENT EQUITY GRIEVANCE FORM</w:t>
      </w:r>
    </w:p>
    <w:p w:rsidR="0078684B" w:rsidRPr="001E00E2" w:rsidRDefault="0078684B" w:rsidP="0078684B">
      <w:pPr>
        <w:rPr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35"/>
        <w:gridCol w:w="5310"/>
      </w:tblGrid>
      <w:tr w:rsidR="0078684B" w:rsidTr="00E5765F">
        <w:tc>
          <w:tcPr>
            <w:tcW w:w="3335" w:type="dxa"/>
          </w:tcPr>
          <w:p w:rsidR="0078684B" w:rsidRDefault="0078684B" w:rsidP="00E5765F">
            <w:pPr>
              <w:rPr>
                <w:sz w:val="22"/>
              </w:rPr>
            </w:pPr>
            <w:r w:rsidRPr="001E00E2">
              <w:rPr>
                <w:sz w:val="22"/>
              </w:rPr>
              <w:t>Name of individual filing grievance:</w:t>
            </w: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:rsidR="0078684B" w:rsidRDefault="0078684B" w:rsidP="00E5765F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bookmarkStart w:id="1" w:name="_GoBack"/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bookmarkEnd w:id="1"/>
            <w:r>
              <w:rPr>
                <w:sz w:val="22"/>
              </w:rPr>
              <w:fldChar w:fldCharType="end"/>
            </w:r>
            <w:bookmarkEnd w:id="0"/>
          </w:p>
        </w:tc>
      </w:tr>
    </w:tbl>
    <w:p w:rsidR="0078684B" w:rsidRPr="001E00E2" w:rsidRDefault="0078684B" w:rsidP="0078684B">
      <w:pPr>
        <w:rPr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5"/>
        <w:gridCol w:w="4140"/>
        <w:gridCol w:w="1710"/>
        <w:gridCol w:w="1980"/>
      </w:tblGrid>
      <w:tr w:rsidR="0078684B" w:rsidTr="00E5765F">
        <w:tc>
          <w:tcPr>
            <w:tcW w:w="815" w:type="dxa"/>
          </w:tcPr>
          <w:p w:rsidR="0078684B" w:rsidRDefault="0078684B" w:rsidP="00E5765F">
            <w:pPr>
              <w:rPr>
                <w:sz w:val="22"/>
              </w:rPr>
            </w:pPr>
            <w:r w:rsidRPr="001E00E2">
              <w:rPr>
                <w:sz w:val="22"/>
              </w:rPr>
              <w:t>School: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:rsidR="0078684B" w:rsidRDefault="0078684B" w:rsidP="00E5765F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2"/>
          </w:p>
        </w:tc>
        <w:tc>
          <w:tcPr>
            <w:tcW w:w="1710" w:type="dxa"/>
          </w:tcPr>
          <w:p w:rsidR="0078684B" w:rsidRDefault="0078684B" w:rsidP="00E5765F">
            <w:pPr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Pr="001E00E2">
              <w:rPr>
                <w:sz w:val="22"/>
              </w:rPr>
              <w:t>Grade/year level: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78684B" w:rsidRDefault="0078684B" w:rsidP="00E5765F">
            <w:pPr>
              <w:rPr>
                <w:sz w:val="22"/>
              </w:rPr>
            </w:pPr>
          </w:p>
        </w:tc>
      </w:tr>
    </w:tbl>
    <w:p w:rsidR="0078684B" w:rsidRPr="001E00E2" w:rsidRDefault="0078684B" w:rsidP="0078684B">
      <w:pPr>
        <w:rPr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35"/>
        <w:gridCol w:w="2430"/>
      </w:tblGrid>
      <w:tr w:rsidR="0078684B" w:rsidTr="00E5765F">
        <w:tc>
          <w:tcPr>
            <w:tcW w:w="4235" w:type="dxa"/>
          </w:tcPr>
          <w:p w:rsidR="0078684B" w:rsidRDefault="0078684B" w:rsidP="00E5765F">
            <w:pPr>
              <w:rPr>
                <w:sz w:val="22"/>
              </w:rPr>
            </w:pPr>
            <w:r w:rsidRPr="001E00E2">
              <w:rPr>
                <w:sz w:val="22"/>
              </w:rPr>
              <w:t>1. Date action resulting in grievance occurred: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:rsidR="0078684B" w:rsidRDefault="0078684B" w:rsidP="00E5765F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3"/>
          </w:p>
        </w:tc>
      </w:tr>
    </w:tbl>
    <w:p w:rsidR="0078684B" w:rsidRPr="001E00E2" w:rsidRDefault="0078684B" w:rsidP="0078684B">
      <w:pPr>
        <w:rPr>
          <w:sz w:val="22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90"/>
      </w:tblGrid>
      <w:tr w:rsidR="0078684B" w:rsidTr="00E5765F">
        <w:trPr>
          <w:trHeight w:val="1592"/>
        </w:trPr>
        <w:tc>
          <w:tcPr>
            <w:tcW w:w="10805" w:type="dxa"/>
          </w:tcPr>
          <w:p w:rsidR="0078684B" w:rsidRDefault="0078684B" w:rsidP="00E5765F">
            <w:pPr>
              <w:rPr>
                <w:sz w:val="22"/>
              </w:rPr>
            </w:pPr>
            <w:r w:rsidRPr="001E00E2">
              <w:rPr>
                <w:sz w:val="22"/>
              </w:rPr>
              <w:t>2. Statement of grievance:</w:t>
            </w:r>
            <w:r>
              <w:rPr>
                <w:sz w:val="22"/>
              </w:rPr>
              <w:t xml:space="preserve"> </w:t>
            </w:r>
            <w:r>
              <w:rPr>
                <w:sz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4"/>
          </w:p>
        </w:tc>
      </w:tr>
    </w:tbl>
    <w:p w:rsidR="0078684B" w:rsidRDefault="0078684B" w:rsidP="0078684B">
      <w:pPr>
        <w:rPr>
          <w:sz w:val="22"/>
          <w:u w:val="single"/>
        </w:rPr>
      </w:pPr>
    </w:p>
    <w:p w:rsidR="0078684B" w:rsidRPr="001E00E2" w:rsidRDefault="0078684B" w:rsidP="0078684B">
      <w:pPr>
        <w:rPr>
          <w:sz w:val="22"/>
          <w:u w:val="single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90"/>
      </w:tblGrid>
      <w:tr w:rsidR="0078684B" w:rsidTr="00E5765F">
        <w:trPr>
          <w:trHeight w:val="1592"/>
        </w:trPr>
        <w:tc>
          <w:tcPr>
            <w:tcW w:w="10805" w:type="dxa"/>
          </w:tcPr>
          <w:p w:rsidR="0078684B" w:rsidRPr="001E00E2" w:rsidRDefault="0078684B" w:rsidP="00E5765F">
            <w:pPr>
              <w:rPr>
                <w:sz w:val="22"/>
              </w:rPr>
            </w:pPr>
            <w:r w:rsidRPr="0001106D">
              <w:rPr>
                <w:sz w:val="22"/>
              </w:rPr>
              <w:t xml:space="preserve">3. Provide the name(s) of any witness(es) and/or a description of any evidence in support of the grievance: </w:t>
            </w:r>
            <w:r>
              <w:rPr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  <w:p w:rsidR="0078684B" w:rsidRDefault="0078684B" w:rsidP="00E5765F">
            <w:pPr>
              <w:rPr>
                <w:sz w:val="22"/>
              </w:rPr>
            </w:pPr>
          </w:p>
        </w:tc>
      </w:tr>
    </w:tbl>
    <w:p w:rsidR="0078684B" w:rsidRPr="001E00E2" w:rsidRDefault="0078684B" w:rsidP="0078684B">
      <w:pPr>
        <w:rPr>
          <w:sz w:val="22"/>
        </w:rPr>
      </w:pPr>
    </w:p>
    <w:p w:rsidR="0078684B" w:rsidRPr="001E00E2" w:rsidRDefault="0078684B" w:rsidP="0078684B">
      <w:pPr>
        <w:rPr>
          <w:sz w:val="22"/>
          <w:u w:val="single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90"/>
      </w:tblGrid>
      <w:tr w:rsidR="0078684B" w:rsidTr="00E5765F">
        <w:trPr>
          <w:trHeight w:val="1592"/>
        </w:trPr>
        <w:tc>
          <w:tcPr>
            <w:tcW w:w="10805" w:type="dxa"/>
          </w:tcPr>
          <w:p w:rsidR="0078684B" w:rsidRPr="001E00E2" w:rsidRDefault="0078684B" w:rsidP="00E5765F">
            <w:pPr>
              <w:rPr>
                <w:sz w:val="22"/>
              </w:rPr>
            </w:pPr>
            <w:r>
              <w:rPr>
                <w:sz w:val="22"/>
              </w:rPr>
              <w:t>4</w:t>
            </w:r>
            <w:r w:rsidRPr="001E00E2">
              <w:rPr>
                <w:sz w:val="22"/>
              </w:rPr>
              <w:t>. Describe the specific provisions of the law or regulations alleged to have been violated:</w:t>
            </w:r>
            <w:r>
              <w:rPr>
                <w:sz w:val="22"/>
              </w:rPr>
              <w:t xml:space="preserve"> </w:t>
            </w:r>
            <w:r>
              <w:rPr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5"/>
          </w:p>
          <w:p w:rsidR="0078684B" w:rsidRDefault="0078684B" w:rsidP="00E5765F">
            <w:pPr>
              <w:rPr>
                <w:sz w:val="22"/>
              </w:rPr>
            </w:pPr>
          </w:p>
        </w:tc>
      </w:tr>
    </w:tbl>
    <w:p w:rsidR="0078684B" w:rsidRPr="001E00E2" w:rsidRDefault="0078684B" w:rsidP="0078684B">
      <w:pPr>
        <w:rPr>
          <w:sz w:val="22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90"/>
      </w:tblGrid>
      <w:tr w:rsidR="0078684B" w:rsidTr="00E5765F">
        <w:trPr>
          <w:trHeight w:val="1592"/>
        </w:trPr>
        <w:tc>
          <w:tcPr>
            <w:tcW w:w="10805" w:type="dxa"/>
          </w:tcPr>
          <w:p w:rsidR="0078684B" w:rsidRDefault="0078684B" w:rsidP="00E5765F">
            <w:pPr>
              <w:rPr>
                <w:sz w:val="22"/>
              </w:rPr>
            </w:pPr>
            <w:r>
              <w:rPr>
                <w:sz w:val="22"/>
              </w:rPr>
              <w:t>5.</w:t>
            </w:r>
            <w:r w:rsidRPr="001E00E2">
              <w:rPr>
                <w:sz w:val="22"/>
              </w:rPr>
              <w:t xml:space="preserve"> Identify the specific relief sought:</w:t>
            </w:r>
            <w:r>
              <w:rPr>
                <w:sz w:val="22"/>
              </w:rPr>
              <w:t xml:space="preserve"> </w:t>
            </w:r>
            <w:r>
              <w:rPr>
                <w:sz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6"/>
          </w:p>
        </w:tc>
      </w:tr>
    </w:tbl>
    <w:p w:rsidR="0078684B" w:rsidRPr="001E00E2" w:rsidRDefault="0078684B" w:rsidP="0078684B">
      <w:pPr>
        <w:rPr>
          <w:sz w:val="22"/>
          <w:u w:val="single"/>
        </w:rPr>
      </w:pPr>
    </w:p>
    <w:p w:rsidR="0078684B" w:rsidRPr="001E00E2" w:rsidRDefault="0078684B" w:rsidP="0078684B">
      <w:pPr>
        <w:rPr>
          <w:sz w:val="22"/>
        </w:rPr>
      </w:pPr>
    </w:p>
    <w:p w:rsidR="0078684B" w:rsidRPr="001E00E2" w:rsidRDefault="0078684B" w:rsidP="0078684B">
      <w:pPr>
        <w:rPr>
          <w:sz w:val="22"/>
          <w:u w:val="single"/>
        </w:rPr>
      </w:pPr>
      <w:r w:rsidRPr="001E00E2">
        <w:rPr>
          <w:sz w:val="22"/>
          <w:u w:val="single"/>
        </w:rPr>
        <w:tab/>
      </w:r>
      <w:r w:rsidRPr="001E00E2">
        <w:rPr>
          <w:sz w:val="22"/>
          <w:u w:val="single"/>
        </w:rPr>
        <w:tab/>
      </w:r>
      <w:r w:rsidRPr="001E00E2">
        <w:rPr>
          <w:sz w:val="22"/>
          <w:u w:val="single"/>
        </w:rPr>
        <w:tab/>
      </w:r>
      <w:r w:rsidRPr="001E00E2">
        <w:rPr>
          <w:sz w:val="22"/>
          <w:u w:val="single"/>
        </w:rPr>
        <w:tab/>
      </w:r>
      <w:r w:rsidRPr="001E00E2">
        <w:rPr>
          <w:sz w:val="22"/>
          <w:u w:val="single"/>
        </w:rPr>
        <w:tab/>
      </w:r>
      <w:r w:rsidRPr="001E00E2">
        <w:rPr>
          <w:sz w:val="22"/>
          <w:u w:val="single"/>
        </w:rPr>
        <w:tab/>
      </w:r>
      <w:r w:rsidRPr="001E00E2">
        <w:rPr>
          <w:sz w:val="22"/>
        </w:rPr>
        <w:tab/>
      </w:r>
      <w:r w:rsidRPr="001E00E2">
        <w:rPr>
          <w:sz w:val="22"/>
        </w:rPr>
        <w:tab/>
      </w:r>
      <w:r w:rsidRPr="001E00E2">
        <w:rPr>
          <w:sz w:val="22"/>
          <w:u w:val="single"/>
        </w:rPr>
        <w:tab/>
      </w:r>
      <w:r w:rsidRPr="001E00E2">
        <w:rPr>
          <w:sz w:val="22"/>
          <w:u w:val="single"/>
        </w:rPr>
        <w:tab/>
      </w:r>
      <w:r w:rsidRPr="001E00E2">
        <w:rPr>
          <w:sz w:val="22"/>
          <w:u w:val="single"/>
        </w:rPr>
        <w:tab/>
      </w:r>
    </w:p>
    <w:p w:rsidR="0078684B" w:rsidRDefault="0078684B" w:rsidP="0078684B">
      <w:pPr>
        <w:rPr>
          <w:sz w:val="22"/>
        </w:rPr>
      </w:pPr>
      <w:r>
        <w:rPr>
          <w:sz w:val="22"/>
        </w:rPr>
        <w:t>Grievant’</w:t>
      </w:r>
      <w:r w:rsidRPr="001E00E2">
        <w:rPr>
          <w:sz w:val="22"/>
        </w:rPr>
        <w:t>s Signature</w:t>
      </w:r>
      <w:r w:rsidRPr="001E00E2">
        <w:rPr>
          <w:sz w:val="22"/>
        </w:rPr>
        <w:tab/>
      </w:r>
      <w:r w:rsidRPr="001E00E2">
        <w:rPr>
          <w:sz w:val="22"/>
        </w:rPr>
        <w:tab/>
      </w:r>
      <w:r w:rsidRPr="001E00E2">
        <w:rPr>
          <w:sz w:val="22"/>
        </w:rPr>
        <w:tab/>
      </w:r>
      <w:r w:rsidRPr="001E00E2">
        <w:rPr>
          <w:sz w:val="22"/>
        </w:rPr>
        <w:tab/>
      </w:r>
      <w:r w:rsidRPr="001E00E2">
        <w:rPr>
          <w:sz w:val="22"/>
        </w:rPr>
        <w:tab/>
      </w:r>
      <w:r w:rsidRPr="001E00E2">
        <w:rPr>
          <w:sz w:val="22"/>
        </w:rPr>
        <w:tab/>
        <w:t>Date</w:t>
      </w:r>
      <w:r>
        <w:rPr>
          <w:sz w:val="22"/>
        </w:rPr>
        <w:br/>
      </w:r>
    </w:p>
    <w:p w:rsidR="0078684B" w:rsidRPr="0078684B" w:rsidRDefault="0078684B" w:rsidP="0078684B">
      <w:pPr>
        <w:rPr>
          <w:strike/>
          <w:color w:val="4F6128" w:themeColor="accent1"/>
          <w:sz w:val="22"/>
        </w:rPr>
      </w:pPr>
    </w:p>
    <w:p w:rsidR="0078684B" w:rsidRDefault="0078684B" w:rsidP="0078684B">
      <w:pPr>
        <w:rPr>
          <w:strike/>
          <w:color w:val="4F6128" w:themeColor="accent1"/>
          <w:sz w:val="22"/>
        </w:rPr>
      </w:pPr>
    </w:p>
    <w:p w:rsidR="0001106D" w:rsidRPr="0078684B" w:rsidRDefault="0001106D" w:rsidP="0078684B">
      <w:pPr>
        <w:rPr>
          <w:strike/>
          <w:color w:val="4F6128" w:themeColor="accent1"/>
          <w:sz w:val="22"/>
        </w:rPr>
      </w:pPr>
    </w:p>
    <w:p w:rsidR="0078684B" w:rsidRPr="001E00E2" w:rsidRDefault="0078684B" w:rsidP="0078684B">
      <w:pPr>
        <w:rPr>
          <w:sz w:val="22"/>
        </w:rPr>
      </w:pPr>
    </w:p>
    <w:p w:rsidR="0078684B" w:rsidRPr="001E00E2" w:rsidRDefault="0078684B" w:rsidP="0078684B">
      <w:pPr>
        <w:rPr>
          <w:sz w:val="22"/>
        </w:rPr>
      </w:pPr>
    </w:p>
    <w:p w:rsidR="0078684B" w:rsidRPr="001E00E2" w:rsidRDefault="0078684B" w:rsidP="0078684B">
      <w:pPr>
        <w:rPr>
          <w:sz w:val="22"/>
        </w:rPr>
      </w:pPr>
      <w:r w:rsidRPr="001E00E2">
        <w:rPr>
          <w:sz w:val="22"/>
        </w:rPr>
        <w:t xml:space="preserve">Approved: 1980 </w:t>
      </w:r>
    </w:p>
    <w:p w:rsidR="0078684B" w:rsidRPr="001E00E2" w:rsidRDefault="0078684B" w:rsidP="0078684B">
      <w:pPr>
        <w:rPr>
          <w:b/>
          <w:color w:val="008000"/>
          <w:sz w:val="22"/>
          <w:u w:val="single"/>
        </w:rPr>
      </w:pPr>
      <w:r w:rsidRPr="001E00E2">
        <w:rPr>
          <w:sz w:val="22"/>
        </w:rPr>
        <w:t xml:space="preserve">Reviewed: 1981; 1986; 1990; 8/14/91; 6/26/97; </w:t>
      </w:r>
    </w:p>
    <w:p w:rsidR="00CC1571" w:rsidRPr="00955AC1" w:rsidRDefault="0078684B" w:rsidP="0001106D">
      <w:pPr>
        <w:rPr>
          <w:b/>
          <w:sz w:val="36"/>
          <w:szCs w:val="36"/>
        </w:rPr>
      </w:pPr>
      <w:r w:rsidRPr="001E00E2">
        <w:rPr>
          <w:sz w:val="22"/>
        </w:rPr>
        <w:t>Revised 9/18/00; 2/24/04; 6/15/05</w:t>
      </w:r>
      <w:r w:rsidR="0001106D" w:rsidRPr="0001106D">
        <w:rPr>
          <w:sz w:val="22"/>
        </w:rPr>
        <w:t>; 7/1</w:t>
      </w:r>
      <w:r w:rsidRPr="0001106D">
        <w:rPr>
          <w:sz w:val="22"/>
        </w:rPr>
        <w:t>/18</w:t>
      </w:r>
      <w:r w:rsidR="004E7305" w:rsidRPr="0001106D">
        <w:t xml:space="preserve"> </w:t>
      </w:r>
    </w:p>
    <w:sectPr w:rsidR="00CC1571" w:rsidRPr="00955AC1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35A2D25A-349C-4D0A-B5B3-E0438B2220E5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2" w:fontKey="{E4464A8B-6F36-424C-AD4F-C001D4E3BB82}"/>
    <w:embedBold r:id="rId3" w:fontKey="{FCE3065D-D9C6-46B2-8545-310E1FA9F018}"/>
    <w:embedItalic r:id="rId4" w:fontKey="{41AFFA0C-13AC-4465-8EE1-74634BFAEC13}"/>
    <w:embedBoldItalic r:id="rId5" w:fontKey="{96AE7D4A-C765-4477-8427-4549F766EBFF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CADE55EB-9A00-4FAD-9131-9DC424B946BC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9920F9BC-9ADA-435A-AC57-5E378518BE89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fontKey="{5D819CA4-D540-4EE2-B7EB-C4BB9C97CB8E}"/>
    <w:embedBold r:id="rId9" w:fontKey="{25F1E4AF-C277-47F0-B402-8F4363479096}"/>
    <w:embedBoldItalic r:id="rId10" w:fontKey="{3C94E89F-A83F-44D3-B2BC-45059C2E468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9A258FB0-A8B1-4FBE-9D8D-FD573EA38E4F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9569A6F6-8D99-44F7-8A86-A05201769A7E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3" w:fontKey="{16BB143B-6357-47C2-BCB4-02FBD73A62B1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4" w:fontKey="{ACD2404C-C617-4F50-8DF5-ADD0FD4A5AD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6349" w:rsidRPr="001F2E49" w:rsidRDefault="0001106D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01106D">
      <w:rPr>
        <w:sz w:val="24"/>
        <w:szCs w:val="24"/>
      </w:rPr>
      <w:t>7/1</w:t>
    </w:r>
    <w:r w:rsidR="0078684B" w:rsidRPr="0001106D">
      <w:rPr>
        <w:sz w:val="24"/>
        <w:szCs w:val="24"/>
      </w:rPr>
      <w:t>/18</w:t>
    </w:r>
    <w:r w:rsidR="008E6349">
      <w:rPr>
        <w:sz w:val="24"/>
        <w:szCs w:val="24"/>
      </w:rPr>
      <w:t>: Student Support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78684B">
      <w:rPr>
        <w:rFonts w:ascii="CarolinaBar-B39-25G2" w:hAnsi="CarolinaBar-B39-25G2"/>
        <w:i/>
        <w:sz w:val="28"/>
        <w:szCs w:val="56"/>
      </w:rPr>
      <w:t>JAA-1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693584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693584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5KEMlRXD6X2XvEjZaQLa8F/RMvzUYI6I/XQEGPhX1/TNxOSzF8IJUJYKp8S3ubrWZ18Sj7nsefHWnnY7kngDw==" w:salt="NjSJuRaW4SDbVeRe7Omh9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DE3MDY3MzM1NTdV0lEKTi0uzszPAykwqgUAV3mS5ywAAAA="/>
  </w:docVars>
  <w:rsids>
    <w:rsidRoot w:val="00A2666D"/>
    <w:rsid w:val="0000583A"/>
    <w:rsid w:val="0001106D"/>
    <w:rsid w:val="00024FC3"/>
    <w:rsid w:val="000353D7"/>
    <w:rsid w:val="000354A9"/>
    <w:rsid w:val="000A4B0B"/>
    <w:rsid w:val="000A5B9D"/>
    <w:rsid w:val="00125C89"/>
    <w:rsid w:val="001430CD"/>
    <w:rsid w:val="001775F2"/>
    <w:rsid w:val="001A6C21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6E36"/>
    <w:rsid w:val="00334C42"/>
    <w:rsid w:val="003462CA"/>
    <w:rsid w:val="00363644"/>
    <w:rsid w:val="003D67FD"/>
    <w:rsid w:val="003F259F"/>
    <w:rsid w:val="004533CF"/>
    <w:rsid w:val="004636D5"/>
    <w:rsid w:val="004D6919"/>
    <w:rsid w:val="004E7305"/>
    <w:rsid w:val="005402E8"/>
    <w:rsid w:val="005435F9"/>
    <w:rsid w:val="00545868"/>
    <w:rsid w:val="00570EBA"/>
    <w:rsid w:val="00590E81"/>
    <w:rsid w:val="005B1AD7"/>
    <w:rsid w:val="00693584"/>
    <w:rsid w:val="00702ECC"/>
    <w:rsid w:val="0070685B"/>
    <w:rsid w:val="007105A7"/>
    <w:rsid w:val="007559B5"/>
    <w:rsid w:val="0077136C"/>
    <w:rsid w:val="0078684B"/>
    <w:rsid w:val="007A5093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A22971"/>
    <w:rsid w:val="00A2666D"/>
    <w:rsid w:val="00B00799"/>
    <w:rsid w:val="00B32F74"/>
    <w:rsid w:val="00B63802"/>
    <w:rsid w:val="00BD52F4"/>
    <w:rsid w:val="00BF0E08"/>
    <w:rsid w:val="00C40DBF"/>
    <w:rsid w:val="00C54DB5"/>
    <w:rsid w:val="00CA73EF"/>
    <w:rsid w:val="00CC1571"/>
    <w:rsid w:val="00CE0A7D"/>
    <w:rsid w:val="00CE0D00"/>
    <w:rsid w:val="00D31EC2"/>
    <w:rsid w:val="00D919B9"/>
    <w:rsid w:val="00DC23C0"/>
    <w:rsid w:val="00DE7FED"/>
    <w:rsid w:val="00E079E1"/>
    <w:rsid w:val="00E4721D"/>
    <w:rsid w:val="00EA5E91"/>
    <w:rsid w:val="00EB324F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18-06-25T15:15:00Z</dcterms:created>
  <dcterms:modified xsi:type="dcterms:W3CDTF">2018-06-25T15:15:00Z</dcterms:modified>
</cp:coreProperties>
</file>